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46189" w14:textId="1362D65E" w:rsidR="3F599D50" w:rsidRPr="000D670F" w:rsidRDefault="000D670F" w:rsidP="392BE291">
      <w:pPr>
        <w:jc w:val="center"/>
        <w:rPr>
          <w:b/>
          <w:bCs/>
          <w:sz w:val="32"/>
          <w:szCs w:val="32"/>
          <w:lang w:val="en-US"/>
        </w:rPr>
      </w:pPr>
      <w:r w:rsidRPr="000D670F">
        <w:rPr>
          <w:b/>
          <w:bCs/>
          <w:sz w:val="32"/>
          <w:szCs w:val="32"/>
          <w:lang w:val="en-US"/>
        </w:rPr>
        <w:t>The opinion about the ca</w:t>
      </w:r>
      <w:r w:rsidR="0052146B">
        <w:rPr>
          <w:b/>
          <w:bCs/>
          <w:sz w:val="32"/>
          <w:szCs w:val="32"/>
          <w:lang w:val="en-US"/>
        </w:rPr>
        <w:t>n</w:t>
      </w:r>
      <w:r w:rsidRPr="000D670F">
        <w:rPr>
          <w:b/>
          <w:bCs/>
          <w:sz w:val="32"/>
          <w:szCs w:val="32"/>
          <w:lang w:val="en-US"/>
        </w:rPr>
        <w:t>didate</w:t>
      </w:r>
    </w:p>
    <w:p w14:paraId="286F330C" w14:textId="77777777" w:rsidR="000D670F" w:rsidRPr="000D670F" w:rsidRDefault="000D670F" w:rsidP="000D670F">
      <w:pPr>
        <w:jc w:val="center"/>
        <w:rPr>
          <w:rFonts w:cstheme="minorHAnsi"/>
          <w:sz w:val="26"/>
          <w:szCs w:val="26"/>
          <w:lang w:val="en-US"/>
        </w:rPr>
      </w:pPr>
      <w:r w:rsidRPr="000D670F">
        <w:rPr>
          <w:rFonts w:cstheme="minorHAnsi"/>
          <w:sz w:val="26"/>
          <w:szCs w:val="26"/>
          <w:lang w:val="en-US"/>
        </w:rPr>
        <w:t>Form in the admission procedure</w:t>
      </w:r>
    </w:p>
    <w:p w14:paraId="4D060C61" w14:textId="77777777" w:rsidR="000D670F" w:rsidRPr="000D670F" w:rsidRDefault="000D670F" w:rsidP="000D670F">
      <w:pPr>
        <w:jc w:val="center"/>
        <w:rPr>
          <w:rFonts w:cstheme="minorHAnsi"/>
          <w:sz w:val="26"/>
          <w:szCs w:val="26"/>
          <w:lang w:val="en-US"/>
        </w:rPr>
      </w:pPr>
      <w:r w:rsidRPr="000D670F">
        <w:rPr>
          <w:rFonts w:cstheme="minorHAnsi"/>
          <w:sz w:val="26"/>
          <w:szCs w:val="26"/>
          <w:lang w:val="en-US"/>
        </w:rPr>
        <w:t>to the Doctoral School at the University of Silesia in Katowice</w:t>
      </w:r>
    </w:p>
    <w:p w14:paraId="4A40608B" w14:textId="331031DF" w:rsidR="00147E44" w:rsidRPr="000D670F" w:rsidRDefault="000D670F" w:rsidP="000D670F">
      <w:pPr>
        <w:pStyle w:val="Nagwek"/>
        <w:jc w:val="center"/>
        <w:rPr>
          <w:sz w:val="26"/>
          <w:szCs w:val="26"/>
          <w:lang w:val="en-US"/>
        </w:rPr>
      </w:pPr>
      <w:r w:rsidRPr="000D670F">
        <w:rPr>
          <w:sz w:val="26"/>
          <w:szCs w:val="26"/>
          <w:lang w:val="en-US"/>
        </w:rPr>
        <w:t>for the academic year 202</w:t>
      </w:r>
      <w:r w:rsidR="00813111">
        <w:rPr>
          <w:sz w:val="26"/>
          <w:szCs w:val="26"/>
          <w:lang w:val="en-US"/>
        </w:rPr>
        <w:t>6</w:t>
      </w:r>
      <w:r w:rsidRPr="000D670F">
        <w:rPr>
          <w:sz w:val="26"/>
          <w:szCs w:val="26"/>
          <w:lang w:val="en-US"/>
        </w:rPr>
        <w:t>/202</w:t>
      </w:r>
      <w:r w:rsidR="00813111">
        <w:rPr>
          <w:sz w:val="26"/>
          <w:szCs w:val="26"/>
          <w:lang w:val="en-US"/>
        </w:rPr>
        <w:t>7</w:t>
      </w:r>
    </w:p>
    <w:p w14:paraId="10932B6B" w14:textId="06EA1CDD" w:rsidR="00804E09" w:rsidRPr="000D670F" w:rsidRDefault="000D670F" w:rsidP="01D55805">
      <w:pPr>
        <w:rPr>
          <w:rFonts w:ascii="Calibri" w:eastAsia="Calibri" w:hAnsi="Calibri" w:cs="Calibri"/>
          <w:color w:val="000000" w:themeColor="text1"/>
          <w:sz w:val="18"/>
          <w:szCs w:val="18"/>
          <w:lang w:val="en-US"/>
        </w:rPr>
      </w:pPr>
      <w:r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Information</w:t>
      </w:r>
      <w:r w:rsidR="030616FD" w:rsidRPr="000D670F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 xml:space="preserve">: </w:t>
      </w:r>
    </w:p>
    <w:p w14:paraId="42D5B8EE" w14:textId="726C33C0" w:rsidR="00804E09" w:rsidRPr="000D670F" w:rsidRDefault="000D670F" w:rsidP="00847AF2">
      <w:pPr>
        <w:pStyle w:val="Akapitzlist"/>
        <w:numPr>
          <w:ilvl w:val="0"/>
          <w:numId w:val="1"/>
        </w:numPr>
        <w:spacing w:after="60"/>
        <w:ind w:left="567"/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</w:pPr>
      <w:r w:rsidRPr="000D670F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 xml:space="preserve">The opinion of an academic teacher or a researcher with at least a doctoral degree is part of the </w:t>
      </w:r>
      <w:r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admission</w:t>
      </w:r>
      <w:r w:rsidRPr="000D670F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 xml:space="preserve"> procedure and should be provided to the candidate in the form of a signed document or a scan of a signed</w:t>
      </w:r>
      <w:r w:rsidR="006215AB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 xml:space="preserve"> </w:t>
      </w:r>
      <w:r w:rsidRPr="000D670F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document</w:t>
      </w:r>
      <w:r w:rsidR="5A3CF17A" w:rsidRPr="000D670F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.</w:t>
      </w:r>
    </w:p>
    <w:p w14:paraId="65FE7BC4" w14:textId="3A7F0FE4" w:rsidR="00804E09" w:rsidRPr="000D670F" w:rsidRDefault="000D670F" w:rsidP="00847AF2">
      <w:pPr>
        <w:pStyle w:val="Akapitzlist"/>
        <w:numPr>
          <w:ilvl w:val="0"/>
          <w:numId w:val="1"/>
        </w:numPr>
        <w:spacing w:after="60"/>
        <w:ind w:left="567"/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</w:pPr>
      <w:r w:rsidRPr="000D670F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 xml:space="preserve">The opinion may be presented in this form or in a document prepared independently by the </w:t>
      </w:r>
      <w:r w:rsidR="006215AB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academic teacher/researcher</w:t>
      </w:r>
      <w:r w:rsidRPr="000D670F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 xml:space="preserve"> (e.g. on own letterhead).</w:t>
      </w:r>
    </w:p>
    <w:p w14:paraId="5F7EC42A" w14:textId="34A062AA" w:rsidR="00804E09" w:rsidRPr="006215AB" w:rsidRDefault="006215AB" w:rsidP="00847AF2">
      <w:pPr>
        <w:pStyle w:val="Akapitzlist"/>
        <w:numPr>
          <w:ilvl w:val="0"/>
          <w:numId w:val="1"/>
        </w:numPr>
        <w:spacing w:after="60"/>
        <w:ind w:left="567"/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</w:pPr>
      <w:r w:rsidRPr="006215AB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 xml:space="preserve">The document should be saved in pdf format and entered into the IRK system at the latest by June </w:t>
      </w:r>
      <w:r w:rsidR="00A267EA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12th</w:t>
      </w:r>
      <w:r w:rsidRPr="006215AB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, 202</w:t>
      </w:r>
      <w:r w:rsidR="00A267EA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6</w:t>
      </w:r>
      <w:r w:rsidRPr="006215AB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, 15:00 (according to the admission schedule).</w:t>
      </w:r>
    </w:p>
    <w:p w14:paraId="06AD3B93" w14:textId="7280A8DD" w:rsidR="00804E09" w:rsidRPr="006215AB" w:rsidRDefault="00804E09" w:rsidP="01D55805">
      <w:pPr>
        <w:pStyle w:val="Nagwek"/>
        <w:spacing w:after="60"/>
        <w:jc w:val="center"/>
        <w:rPr>
          <w:lang w:val="en-US"/>
        </w:rPr>
      </w:pPr>
    </w:p>
    <w:p w14:paraId="29EED221" w14:textId="3EE7ED87" w:rsidR="00804E09" w:rsidRPr="006215AB" w:rsidRDefault="00804E09" w:rsidP="01D55805">
      <w:pPr>
        <w:pStyle w:val="Nagwek"/>
        <w:spacing w:after="60"/>
        <w:jc w:val="center"/>
        <w:rPr>
          <w:lang w:val="en-US"/>
        </w:rPr>
      </w:pPr>
    </w:p>
    <w:p w14:paraId="5F803484" w14:textId="5B33E701" w:rsidR="00804E09" w:rsidRPr="006215AB" w:rsidRDefault="006215AB" w:rsidP="01D55805">
      <w:pPr>
        <w:spacing w:after="60"/>
        <w:rPr>
          <w:rFonts w:ascii="Calibri" w:eastAsia="Calibri" w:hAnsi="Calibri" w:cs="Calibri"/>
          <w:sz w:val="28"/>
          <w:szCs w:val="28"/>
          <w:lang w:val="en-US"/>
        </w:rPr>
      </w:pPr>
      <w:r w:rsidRPr="006215AB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/>
        </w:rPr>
        <w:t>Name and last name, scientific degree of the person who prepar</w:t>
      </w: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/>
        </w:rPr>
        <w:t>es the opinion</w:t>
      </w:r>
      <w:r w:rsidR="7CD60A89" w:rsidRPr="006215AB"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  <w:t xml:space="preserve">: </w:t>
      </w:r>
      <w:r w:rsidR="7CD60A89" w:rsidRPr="006215AB">
        <w:rPr>
          <w:rFonts w:ascii="Calibri" w:eastAsia="Calibri" w:hAnsi="Calibri" w:cs="Calibri"/>
          <w:sz w:val="24"/>
          <w:szCs w:val="24"/>
          <w:lang w:val="en-US"/>
        </w:rPr>
        <w:t xml:space="preserve"> </w:t>
      </w:r>
    </w:p>
    <w:p w14:paraId="41AE7891" w14:textId="6A40F532" w:rsidR="00804E09" w:rsidRPr="00B265E9" w:rsidRDefault="0AF4C2B0" w:rsidP="01D55805">
      <w:pPr>
        <w:spacing w:after="60"/>
        <w:rPr>
          <w:rFonts w:ascii="Calibri" w:eastAsia="Calibri" w:hAnsi="Calibri" w:cs="Calibri"/>
          <w:sz w:val="24"/>
          <w:szCs w:val="24"/>
          <w:lang w:val="en-US"/>
        </w:rPr>
      </w:pPr>
      <w:r w:rsidRPr="00B265E9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/>
        </w:rPr>
        <w:t>………………………………………………………………………………</w:t>
      </w:r>
    </w:p>
    <w:p w14:paraId="3F5DF4CD" w14:textId="734D8DBC" w:rsidR="782C7561" w:rsidRPr="00F6282A" w:rsidRDefault="00F6282A" w:rsidP="392BE291">
      <w:pPr>
        <w:spacing w:after="60"/>
        <w:rPr>
          <w:rFonts w:ascii="Calibri" w:eastAsia="Calibri" w:hAnsi="Calibri" w:cs="Calibri"/>
          <w:lang w:val="en-US"/>
        </w:rPr>
      </w:pPr>
      <w:r w:rsidRPr="00F6282A">
        <w:rPr>
          <w:rFonts w:ascii="Calibri" w:eastAsia="Calibri" w:hAnsi="Calibri" w:cs="Calibri"/>
          <w:color w:val="000000" w:themeColor="text1"/>
          <w:lang w:val="en-US"/>
        </w:rPr>
        <w:t>A university or other place of employment</w:t>
      </w:r>
      <w:r w:rsidR="782C7561" w:rsidRPr="00F6282A">
        <w:rPr>
          <w:rFonts w:ascii="Calibri" w:eastAsia="Calibri" w:hAnsi="Calibri" w:cs="Calibri"/>
          <w:color w:val="000000" w:themeColor="text1"/>
          <w:lang w:val="en-US"/>
        </w:rPr>
        <w:t>: …………</w:t>
      </w:r>
    </w:p>
    <w:p w14:paraId="5EB68D18" w14:textId="0CACBB35" w:rsidR="00804E09" w:rsidRPr="00F6282A" w:rsidRDefault="00804E09" w:rsidP="01D55805">
      <w:pPr>
        <w:spacing w:after="60"/>
        <w:rPr>
          <w:rFonts w:ascii="Calibri" w:eastAsia="Calibri" w:hAnsi="Calibri" w:cs="Calibri"/>
          <w:b/>
          <w:bCs/>
          <w:color w:val="000000" w:themeColor="text1"/>
          <w:lang w:val="en-US"/>
        </w:rPr>
      </w:pPr>
    </w:p>
    <w:p w14:paraId="0A380DEE" w14:textId="571DB969" w:rsidR="00804E09" w:rsidRPr="0052146B" w:rsidRDefault="00F6282A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  <w:r w:rsidRPr="0052146B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/>
        </w:rPr>
        <w:t>Name and last name of the candidate:</w:t>
      </w:r>
      <w:r w:rsidR="7CD60A89" w:rsidRPr="0052146B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7CD60A89" w:rsidRPr="0052146B">
        <w:rPr>
          <w:rFonts w:ascii="Calibri" w:eastAsia="Calibri" w:hAnsi="Calibri" w:cs="Calibri"/>
          <w:b/>
          <w:bCs/>
          <w:sz w:val="24"/>
          <w:szCs w:val="24"/>
          <w:lang w:val="en-US"/>
        </w:rPr>
        <w:t xml:space="preserve"> </w:t>
      </w:r>
    </w:p>
    <w:p w14:paraId="2640D451" w14:textId="274D54D5" w:rsidR="224C433E" w:rsidRPr="00B265E9" w:rsidRDefault="224C433E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  <w:r w:rsidRPr="00B265E9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/>
        </w:rPr>
        <w:t>………………………………………………………………………………</w:t>
      </w:r>
    </w:p>
    <w:p w14:paraId="048DF623" w14:textId="04EC21A4" w:rsidR="01D55805" w:rsidRPr="00B265E9" w:rsidRDefault="01D55805" w:rsidP="01D55805">
      <w:pPr>
        <w:spacing w:after="60"/>
        <w:rPr>
          <w:rFonts w:ascii="Calibri" w:eastAsia="Calibri" w:hAnsi="Calibri" w:cs="Calibri"/>
          <w:sz w:val="18"/>
          <w:szCs w:val="18"/>
          <w:lang w:val="en-US"/>
        </w:rPr>
      </w:pPr>
    </w:p>
    <w:p w14:paraId="4F666612" w14:textId="1FAB37AE" w:rsidR="01D55805" w:rsidRPr="00B265E9" w:rsidRDefault="01D55805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</w:p>
    <w:p w14:paraId="032AB478" w14:textId="6F99E816" w:rsidR="7CD60A89" w:rsidRPr="0052146B" w:rsidRDefault="0052146B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  <w:r w:rsidRPr="0052146B">
        <w:rPr>
          <w:rFonts w:ascii="Calibri" w:eastAsia="Calibri" w:hAnsi="Calibri" w:cs="Calibri"/>
          <w:b/>
          <w:bCs/>
          <w:sz w:val="24"/>
          <w:szCs w:val="24"/>
          <w:lang w:val="en-US"/>
        </w:rPr>
        <w:t>The opinion about the s</w:t>
      </w:r>
      <w:r>
        <w:rPr>
          <w:rFonts w:ascii="Calibri" w:eastAsia="Calibri" w:hAnsi="Calibri" w:cs="Calibri"/>
          <w:b/>
          <w:bCs/>
          <w:sz w:val="24"/>
          <w:szCs w:val="24"/>
          <w:lang w:val="en-US"/>
        </w:rPr>
        <w:t>cientific experience of the candidate</w:t>
      </w:r>
    </w:p>
    <w:p w14:paraId="3B999457" w14:textId="75052C98" w:rsidR="338E82BE" w:rsidRPr="00B265E9" w:rsidRDefault="338E82BE" w:rsidP="01D55805">
      <w:pPr>
        <w:spacing w:after="60"/>
        <w:rPr>
          <w:rFonts w:ascii="Calibri" w:eastAsia="Calibri" w:hAnsi="Calibri" w:cs="Calibri"/>
          <w:sz w:val="18"/>
          <w:szCs w:val="18"/>
          <w:lang w:val="en-US"/>
        </w:rPr>
      </w:pPr>
      <w:r w:rsidRPr="00B265E9">
        <w:rPr>
          <w:rFonts w:ascii="Calibri" w:eastAsia="Calibri" w:hAnsi="Calibri" w:cs="Calibri"/>
          <w:sz w:val="18"/>
          <w:szCs w:val="18"/>
          <w:lang w:val="en-US"/>
        </w:rPr>
        <w:t>(</w:t>
      </w:r>
      <w:r w:rsidR="0052146B" w:rsidRPr="00B265E9">
        <w:rPr>
          <w:rFonts w:ascii="Calibri" w:eastAsia="Calibri" w:hAnsi="Calibri" w:cs="Calibri"/>
          <w:sz w:val="18"/>
          <w:szCs w:val="18"/>
          <w:lang w:val="en-US"/>
        </w:rPr>
        <w:t>no signs limit</w:t>
      </w:r>
      <w:r w:rsidRPr="00B265E9">
        <w:rPr>
          <w:rFonts w:ascii="Calibri" w:eastAsia="Calibri" w:hAnsi="Calibri" w:cs="Calibri"/>
          <w:sz w:val="18"/>
          <w:szCs w:val="18"/>
          <w:lang w:val="en-US"/>
        </w:rPr>
        <w:t>)</w:t>
      </w:r>
    </w:p>
    <w:p w14:paraId="34FE3689" w14:textId="55C3A734" w:rsidR="4D7DFDCC" w:rsidRPr="00B265E9" w:rsidRDefault="4D7DFDCC" w:rsidP="01D55805">
      <w:pPr>
        <w:spacing w:after="60"/>
        <w:rPr>
          <w:rFonts w:ascii="Calibri" w:eastAsia="Calibri" w:hAnsi="Calibri" w:cs="Calibri"/>
          <w:sz w:val="18"/>
          <w:szCs w:val="18"/>
          <w:lang w:val="en-US"/>
        </w:rPr>
      </w:pPr>
      <w:r w:rsidRPr="00B265E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4C5EAC00" w14:textId="380E35F1" w:rsidR="01D55805" w:rsidRPr="00B265E9" w:rsidRDefault="01D55805" w:rsidP="01D55805">
      <w:pPr>
        <w:spacing w:after="60"/>
        <w:rPr>
          <w:rFonts w:ascii="Calibri" w:eastAsia="Calibri" w:hAnsi="Calibri" w:cs="Calibri"/>
          <w:sz w:val="18"/>
          <w:szCs w:val="18"/>
          <w:lang w:val="en-US"/>
        </w:rPr>
      </w:pPr>
    </w:p>
    <w:p w14:paraId="68C52015" w14:textId="7191D6EB" w:rsidR="7CD60A89" w:rsidRPr="00B265E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</w:p>
    <w:p w14:paraId="61A0E86F" w14:textId="5F58472C" w:rsidR="392BE291" w:rsidRPr="00B265E9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</w:p>
    <w:p w14:paraId="55D5727C" w14:textId="62F41C19" w:rsidR="577EE7FA" w:rsidRPr="0052146B" w:rsidRDefault="0052146B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  <w:r w:rsidRPr="0052146B">
        <w:rPr>
          <w:rFonts w:ascii="Calibri" w:eastAsia="Calibri" w:hAnsi="Calibri" w:cs="Calibri"/>
          <w:b/>
          <w:bCs/>
          <w:sz w:val="24"/>
          <w:szCs w:val="24"/>
          <w:lang w:val="en-US"/>
        </w:rPr>
        <w:t>Signature of the person w</w:t>
      </w:r>
      <w:r>
        <w:rPr>
          <w:rFonts w:ascii="Calibri" w:eastAsia="Calibri" w:hAnsi="Calibri" w:cs="Calibri"/>
          <w:b/>
          <w:bCs/>
          <w:sz w:val="24"/>
          <w:szCs w:val="24"/>
          <w:lang w:val="en-US"/>
        </w:rPr>
        <w:t>ho prepares the opinion</w:t>
      </w:r>
    </w:p>
    <w:p w14:paraId="0E7FC164" w14:textId="487793F2" w:rsidR="392BE291" w:rsidRPr="0052146B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</w:p>
    <w:p w14:paraId="369EC8C4" w14:textId="28EEF5A5" w:rsidR="392BE291" w:rsidRPr="0052146B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</w:p>
    <w:p w14:paraId="58E4247C" w14:textId="55C3A734" w:rsidR="577EE7FA" w:rsidRPr="0052146B" w:rsidRDefault="577EE7FA" w:rsidP="392BE291">
      <w:pPr>
        <w:spacing w:after="60"/>
        <w:rPr>
          <w:rFonts w:ascii="Calibri" w:eastAsia="Calibri" w:hAnsi="Calibri" w:cs="Calibri"/>
          <w:sz w:val="18"/>
          <w:szCs w:val="18"/>
          <w:lang w:val="en-US"/>
        </w:rPr>
      </w:pPr>
      <w:r w:rsidRPr="0052146B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381A6603" w14:textId="0356EC0A" w:rsidR="392BE291" w:rsidRPr="0052146B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</w:p>
    <w:sectPr w:rsidR="392BE291" w:rsidRPr="0052146B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353E7" w14:textId="77777777" w:rsidR="009D0D55" w:rsidRDefault="009D0D55" w:rsidP="00B65420">
      <w:pPr>
        <w:spacing w:after="0" w:line="240" w:lineRule="auto"/>
      </w:pPr>
      <w:r>
        <w:separator/>
      </w:r>
    </w:p>
  </w:endnote>
  <w:endnote w:type="continuationSeparator" w:id="0">
    <w:p w14:paraId="1CB9F01A" w14:textId="77777777" w:rsidR="009D0D55" w:rsidRDefault="009D0D55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4F32A" w14:textId="77777777" w:rsidR="009D0D55" w:rsidRDefault="009D0D55" w:rsidP="00B65420">
      <w:pPr>
        <w:spacing w:after="0" w:line="240" w:lineRule="auto"/>
      </w:pPr>
      <w:r>
        <w:separator/>
      </w:r>
    </w:p>
  </w:footnote>
  <w:footnote w:type="continuationSeparator" w:id="0">
    <w:p w14:paraId="393D3EBB" w14:textId="77777777" w:rsidR="009D0D55" w:rsidRDefault="009D0D55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8C512"/>
    <w:multiLevelType w:val="hybridMultilevel"/>
    <w:tmpl w:val="F85465B4"/>
    <w:lvl w:ilvl="0" w:tplc="4B626E8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911C7492">
      <w:start w:val="1"/>
      <w:numFmt w:val="lowerLetter"/>
      <w:lvlText w:val="%2."/>
      <w:lvlJc w:val="left"/>
      <w:pPr>
        <w:ind w:left="1440" w:hanging="360"/>
      </w:pPr>
    </w:lvl>
    <w:lvl w:ilvl="2" w:tplc="6AC20242">
      <w:start w:val="1"/>
      <w:numFmt w:val="lowerRoman"/>
      <w:lvlText w:val="%3."/>
      <w:lvlJc w:val="right"/>
      <w:pPr>
        <w:ind w:left="2160" w:hanging="180"/>
      </w:pPr>
    </w:lvl>
    <w:lvl w:ilvl="3" w:tplc="F4340C4A">
      <w:start w:val="1"/>
      <w:numFmt w:val="decimal"/>
      <w:lvlText w:val="%4."/>
      <w:lvlJc w:val="left"/>
      <w:pPr>
        <w:ind w:left="2880" w:hanging="360"/>
      </w:pPr>
    </w:lvl>
    <w:lvl w:ilvl="4" w:tplc="E23CCB52">
      <w:start w:val="1"/>
      <w:numFmt w:val="lowerLetter"/>
      <w:lvlText w:val="%5."/>
      <w:lvlJc w:val="left"/>
      <w:pPr>
        <w:ind w:left="3600" w:hanging="360"/>
      </w:pPr>
    </w:lvl>
    <w:lvl w:ilvl="5" w:tplc="87983FD4">
      <w:start w:val="1"/>
      <w:numFmt w:val="lowerRoman"/>
      <w:lvlText w:val="%6."/>
      <w:lvlJc w:val="right"/>
      <w:pPr>
        <w:ind w:left="4320" w:hanging="180"/>
      </w:pPr>
    </w:lvl>
    <w:lvl w:ilvl="6" w:tplc="F16C6D9A">
      <w:start w:val="1"/>
      <w:numFmt w:val="decimal"/>
      <w:lvlText w:val="%7."/>
      <w:lvlJc w:val="left"/>
      <w:pPr>
        <w:ind w:left="5040" w:hanging="360"/>
      </w:pPr>
    </w:lvl>
    <w:lvl w:ilvl="7" w:tplc="1556C232">
      <w:start w:val="1"/>
      <w:numFmt w:val="lowerLetter"/>
      <w:lvlText w:val="%8."/>
      <w:lvlJc w:val="left"/>
      <w:pPr>
        <w:ind w:left="5760" w:hanging="360"/>
      </w:pPr>
    </w:lvl>
    <w:lvl w:ilvl="8" w:tplc="B10229B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25424"/>
    <w:rsid w:val="0009159C"/>
    <w:rsid w:val="000D670F"/>
    <w:rsid w:val="001012DA"/>
    <w:rsid w:val="0011169F"/>
    <w:rsid w:val="00114050"/>
    <w:rsid w:val="00147E44"/>
    <w:rsid w:val="001538CD"/>
    <w:rsid w:val="00172071"/>
    <w:rsid w:val="001D60B6"/>
    <w:rsid w:val="001F35C6"/>
    <w:rsid w:val="001F6913"/>
    <w:rsid w:val="002C40D9"/>
    <w:rsid w:val="003072AC"/>
    <w:rsid w:val="00332EFB"/>
    <w:rsid w:val="003575E7"/>
    <w:rsid w:val="003D29A7"/>
    <w:rsid w:val="004072AC"/>
    <w:rsid w:val="00411CC7"/>
    <w:rsid w:val="00482341"/>
    <w:rsid w:val="004D21D3"/>
    <w:rsid w:val="0052146B"/>
    <w:rsid w:val="005415B1"/>
    <w:rsid w:val="00555F61"/>
    <w:rsid w:val="005811FB"/>
    <w:rsid w:val="005841A7"/>
    <w:rsid w:val="00591FAD"/>
    <w:rsid w:val="005E682C"/>
    <w:rsid w:val="00610D10"/>
    <w:rsid w:val="006215AB"/>
    <w:rsid w:val="0069F4AD"/>
    <w:rsid w:val="00797BF8"/>
    <w:rsid w:val="00804E09"/>
    <w:rsid w:val="00813111"/>
    <w:rsid w:val="008355F3"/>
    <w:rsid w:val="00847AF2"/>
    <w:rsid w:val="008718D7"/>
    <w:rsid w:val="008A021D"/>
    <w:rsid w:val="00916F85"/>
    <w:rsid w:val="00936A9B"/>
    <w:rsid w:val="00966011"/>
    <w:rsid w:val="009D0D55"/>
    <w:rsid w:val="009F7C9D"/>
    <w:rsid w:val="00A027C5"/>
    <w:rsid w:val="00A23D12"/>
    <w:rsid w:val="00A267EA"/>
    <w:rsid w:val="00AB728E"/>
    <w:rsid w:val="00AE6D0F"/>
    <w:rsid w:val="00B07566"/>
    <w:rsid w:val="00B265E9"/>
    <w:rsid w:val="00B529B8"/>
    <w:rsid w:val="00B65420"/>
    <w:rsid w:val="00BC2584"/>
    <w:rsid w:val="00BF2804"/>
    <w:rsid w:val="00BF769F"/>
    <w:rsid w:val="00C42CA0"/>
    <w:rsid w:val="00CC7DFD"/>
    <w:rsid w:val="00D10D4A"/>
    <w:rsid w:val="00D37BBE"/>
    <w:rsid w:val="00D77996"/>
    <w:rsid w:val="00DF66A5"/>
    <w:rsid w:val="00F6282A"/>
    <w:rsid w:val="00F91D01"/>
    <w:rsid w:val="00FE7F56"/>
    <w:rsid w:val="01D55805"/>
    <w:rsid w:val="027380AA"/>
    <w:rsid w:val="030616FD"/>
    <w:rsid w:val="03C17077"/>
    <w:rsid w:val="04BF5F14"/>
    <w:rsid w:val="05BC4C9A"/>
    <w:rsid w:val="05BD5A9A"/>
    <w:rsid w:val="06D3FB06"/>
    <w:rsid w:val="0988FC48"/>
    <w:rsid w:val="0A634953"/>
    <w:rsid w:val="0AF4C2B0"/>
    <w:rsid w:val="0D5B095D"/>
    <w:rsid w:val="0E8DDE88"/>
    <w:rsid w:val="0ECF00FE"/>
    <w:rsid w:val="1184A6AA"/>
    <w:rsid w:val="11CEE740"/>
    <w:rsid w:val="11F36955"/>
    <w:rsid w:val="12783167"/>
    <w:rsid w:val="12C61665"/>
    <w:rsid w:val="138F39B6"/>
    <w:rsid w:val="170812C1"/>
    <w:rsid w:val="17C9C504"/>
    <w:rsid w:val="186BDDA4"/>
    <w:rsid w:val="1BEA93AC"/>
    <w:rsid w:val="224C433E"/>
    <w:rsid w:val="23BFD7A0"/>
    <w:rsid w:val="266D54AB"/>
    <w:rsid w:val="29D60971"/>
    <w:rsid w:val="2C1C4750"/>
    <w:rsid w:val="2CC61B26"/>
    <w:rsid w:val="2E26DA5C"/>
    <w:rsid w:val="30EADDBD"/>
    <w:rsid w:val="338E82BE"/>
    <w:rsid w:val="3579B951"/>
    <w:rsid w:val="36B0C56B"/>
    <w:rsid w:val="36FAD765"/>
    <w:rsid w:val="374D06B8"/>
    <w:rsid w:val="37901230"/>
    <w:rsid w:val="38C11A44"/>
    <w:rsid w:val="392BE291"/>
    <w:rsid w:val="3D7BC85B"/>
    <w:rsid w:val="3DE1AEB3"/>
    <w:rsid w:val="3DE7D003"/>
    <w:rsid w:val="3F599D50"/>
    <w:rsid w:val="419E753C"/>
    <w:rsid w:val="4591DD32"/>
    <w:rsid w:val="48FDA1C4"/>
    <w:rsid w:val="4AB1BB32"/>
    <w:rsid w:val="4D7DFDCC"/>
    <w:rsid w:val="4DAD754D"/>
    <w:rsid w:val="50AA2C71"/>
    <w:rsid w:val="50ADEF7F"/>
    <w:rsid w:val="54165BE1"/>
    <w:rsid w:val="5710C2D5"/>
    <w:rsid w:val="577EE7FA"/>
    <w:rsid w:val="5A3CF17A"/>
    <w:rsid w:val="5B4B09C3"/>
    <w:rsid w:val="5C080848"/>
    <w:rsid w:val="5DD1E643"/>
    <w:rsid w:val="5FE254C3"/>
    <w:rsid w:val="60AFD808"/>
    <w:rsid w:val="6105B531"/>
    <w:rsid w:val="61098705"/>
    <w:rsid w:val="61125088"/>
    <w:rsid w:val="65ED669F"/>
    <w:rsid w:val="6648C69D"/>
    <w:rsid w:val="6778C889"/>
    <w:rsid w:val="690D2A3C"/>
    <w:rsid w:val="6FFF1550"/>
    <w:rsid w:val="71279855"/>
    <w:rsid w:val="74A9C8D6"/>
    <w:rsid w:val="77907D35"/>
    <w:rsid w:val="7796D9D9"/>
    <w:rsid w:val="782C7561"/>
    <w:rsid w:val="783F5640"/>
    <w:rsid w:val="7932AA3A"/>
    <w:rsid w:val="7A33B68D"/>
    <w:rsid w:val="7CD60A89"/>
    <w:rsid w:val="7E9AE851"/>
    <w:rsid w:val="7EE17F41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Props1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AF67B5-ABAF-441E-B375-2AB8A8218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5ECE45-1160-431E-9853-02261A882DF1}">
  <ds:schemaRefs>
    <ds:schemaRef ds:uri="http://www.w3.org/XML/1998/namespace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743c5418-bf86-404f-a0f5-a9bc15cc1807"/>
    <ds:schemaRef ds:uri="http://purl.org/dc/dcmitype/"/>
    <ds:schemaRef ds:uri="89ccb3f7-cb9d-4df5-86b2-c6a89b1a7ab3"/>
    <ds:schemaRef ds:uri="http://purl.org/dc/terms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60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10</cp:revision>
  <dcterms:created xsi:type="dcterms:W3CDTF">2023-04-14T09:16:00Z</dcterms:created>
  <dcterms:modified xsi:type="dcterms:W3CDTF">2026-04-16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